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022E7" w14:textId="631FE62C" w:rsidR="002C6FED" w:rsidRPr="00583270" w:rsidRDefault="002C6FED" w:rsidP="00DB7DCB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  <w:lang w:val="cs-CZ"/>
        </w:rPr>
      </w:pPr>
      <w:r>
        <w:rPr>
          <w:rFonts w:ascii="Times New Roman" w:hAnsi="Times New Roman"/>
          <w:b/>
          <w:sz w:val="24"/>
          <w:szCs w:val="24"/>
        </w:rPr>
        <w:t xml:space="preserve">Загальноосвітня школа  </w:t>
      </w:r>
      <w:r w:rsidR="00583270">
        <w:rPr>
          <w:rFonts w:ascii="Times New Roman" w:hAnsi="Times New Roman"/>
          <w:b/>
          <w:sz w:val="24"/>
          <w:szCs w:val="24"/>
          <w:lang w:val="cs-CZ"/>
        </w:rPr>
        <w:t>Základní škola T. G. Masaryka Lysá nad Labem, Litol – Palackého 160, okres Nymburk</w:t>
      </w:r>
    </w:p>
    <w:p w14:paraId="0BB022E8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b/>
          <w:sz w:val="24"/>
          <w:szCs w:val="24"/>
        </w:rPr>
      </w:pPr>
    </w:p>
    <w:p w14:paraId="0BB022E9" w14:textId="77777777" w:rsidR="002C6FED" w:rsidRPr="002C6FED" w:rsidRDefault="002C6FED" w:rsidP="00DB7DCB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ГОДА НА ОБРОБКУ ПЕРСОНАЛЬНИХ ДАНИХ</w:t>
      </w:r>
    </w:p>
    <w:p w14:paraId="0BB022EA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b/>
          <w:sz w:val="24"/>
          <w:szCs w:val="24"/>
        </w:rPr>
      </w:pPr>
    </w:p>
    <w:p w14:paraId="0BB022EB" w14:textId="77777777" w:rsid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Цим я,..............................................................................................(ім'я та прізвище), як</w:t>
      </w:r>
    </w:p>
    <w:p w14:paraId="0BB022EC" w14:textId="77777777" w:rsidR="00F229D1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0BB022ED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конний представник дитини/учня (ім'я та прізвище ……………………………………………</w:t>
      </w:r>
    </w:p>
    <w:p w14:paraId="0BB022EE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0BB022EF" w14:textId="77777777" w:rsidR="002C6FED" w:rsidRP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 а ю    з г о д у</w:t>
      </w:r>
    </w:p>
    <w:p w14:paraId="0BB022F0" w14:textId="77777777" w:rsid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на обробку персональних даних,</w:t>
      </w:r>
    </w:p>
    <w:p w14:paraId="0BB022F1" w14:textId="77777777" w:rsidR="002C6FED" w:rsidRP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B022F2" w14:textId="25B04E76" w:rsid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 саме – адміністратору персональних даних, яким є Початкова школа</w:t>
      </w:r>
      <w:r w:rsidR="00583270">
        <w:rPr>
          <w:rFonts w:ascii="Times New Roman" w:hAnsi="Times New Roman"/>
          <w:sz w:val="24"/>
          <w:szCs w:val="24"/>
          <w:lang w:val="cs-CZ"/>
        </w:rPr>
        <w:t xml:space="preserve"> ZŠ TGM Lysá nad Labem</w:t>
      </w:r>
      <w:r>
        <w:rPr>
          <w:rFonts w:ascii="Times New Roman" w:hAnsi="Times New Roman"/>
          <w:sz w:val="24"/>
          <w:szCs w:val="24"/>
        </w:rPr>
        <w:t>,</w:t>
      </w:r>
      <w:r w:rsidR="00583270">
        <w:rPr>
          <w:rFonts w:ascii="Times New Roman" w:hAnsi="Times New Roman"/>
          <w:sz w:val="24"/>
          <w:szCs w:val="24"/>
          <w:lang w:val="cs-CZ"/>
        </w:rPr>
        <w:t xml:space="preserve"> Litol – Palackého 160, okres Nymburk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BB022F3" w14:textId="1275B8E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 юридичною адресою </w:t>
      </w:r>
      <w:r w:rsidR="00583270">
        <w:rPr>
          <w:rFonts w:ascii="Times New Roman" w:hAnsi="Times New Roman"/>
          <w:sz w:val="24"/>
          <w:szCs w:val="24"/>
          <w:lang w:val="cs-CZ"/>
        </w:rPr>
        <w:t>Palackého 160, 289 22 Lysá nad Labem - Litol</w:t>
      </w:r>
      <w:r>
        <w:rPr>
          <w:rFonts w:ascii="Times New Roman" w:hAnsi="Times New Roman"/>
          <w:sz w:val="24"/>
          <w:szCs w:val="24"/>
        </w:rPr>
        <w:t>, (далі тільки «Адміністратор»), для обробки наступних персональних даних моїх та про мою дитину згідно з положеннями європейського регламенту GDPR і директиви школи про GDPR:</w:t>
      </w:r>
    </w:p>
    <w:p w14:paraId="0BB022F4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ім'я, прізвище дитини/учня,</w:t>
      </w:r>
    </w:p>
    <w:p w14:paraId="0BB022F5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ото (портрет) дитини/учня,</w:t>
      </w:r>
    </w:p>
    <w:p w14:paraId="0BB022F6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удіо-запис,</w:t>
      </w:r>
    </w:p>
    <w:p w14:paraId="0BB022F7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ідео-запис,</w:t>
      </w:r>
    </w:p>
    <w:p w14:paraId="0BB022F8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исьмові документи та інші прояви особистого характеру - художні роботи, твори, музичне виступи, створені дитиною/учнем,</w:t>
      </w:r>
    </w:p>
    <w:p w14:paraId="0BB022F9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нтактна інформація законних представників для цілей організації виховання та навчання у школі, шкільному закладі (шкільна група продовженого дня, шкільна їдальня) - електронна пошта, телефонний номер, електронна поштова скринька</w:t>
      </w:r>
    </w:p>
    <w:p w14:paraId="0BB022FA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нтактна інформація законних представників, яка не є тотожною з адресою дитини/учня (ім'я, прізвище, адреса, номер телефону),</w:t>
      </w:r>
    </w:p>
    <w:p w14:paraId="0BB022FB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мпанія медичного страхування дитини/учня - з причини спілкування в рамках БіГП,</w:t>
      </w:r>
    </w:p>
    <w:p w14:paraId="0BB022FC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ан здоров'я учня.</w:t>
      </w:r>
    </w:p>
    <w:p w14:paraId="0BB022FD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обисті дані будуть оброблятися протягом періоду навчання дитини/ учня у школі, на який надається згода законного представника на обробку персональних даних.</w:t>
      </w:r>
    </w:p>
    <w:p w14:paraId="0BB022FE" w14:textId="01D66E71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вищезгадану обробку персональних даних надаю своїм підписом вільну та однозначну згоду. Приймаю до відома, що згода є добровільною і може бути відкликана мною в будь-який час, наприклад, шляхом надіслання електронного повідомлення на електронну пошту</w:t>
      </w:r>
      <w:r w:rsidR="00583270">
        <w:rPr>
          <w:rFonts w:ascii="Times New Roman" w:hAnsi="Times New Roman"/>
          <w:sz w:val="24"/>
          <w:szCs w:val="24"/>
          <w:lang w:val="cs-CZ"/>
        </w:rPr>
        <w:t xml:space="preserve"> reditelvzslitol.</w:t>
      </w:r>
      <w:r>
        <w:rPr>
          <w:rFonts w:ascii="Times New Roman" w:hAnsi="Times New Roman"/>
          <w:sz w:val="24"/>
          <w:szCs w:val="24"/>
        </w:rPr>
        <w:t xml:space="preserve">cz, електронним повідомленням у електронну поштову скриньку Адміністратора ІД </w:t>
      </w:r>
      <w:r w:rsidR="00DF772E">
        <w:rPr>
          <w:rFonts w:ascii="Times New Roman" w:hAnsi="Times New Roman"/>
          <w:sz w:val="24"/>
          <w:szCs w:val="24"/>
          <w:lang w:val="cs-CZ"/>
        </w:rPr>
        <w:t>a4tmtcr</w:t>
      </w:r>
      <w:r>
        <w:rPr>
          <w:rFonts w:ascii="Times New Roman" w:hAnsi="Times New Roman"/>
          <w:sz w:val="24"/>
          <w:szCs w:val="24"/>
        </w:rPr>
        <w:t xml:space="preserve"> або листом на вказану вище юридичну адресу Адміністратора. </w:t>
      </w:r>
    </w:p>
    <w:p w14:paraId="0BB022FF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0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являю, що я усвідомлюю собі, що за директивою про охорона персональних даних я маю право:</w:t>
      </w:r>
    </w:p>
    <w:p w14:paraId="0BB02301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 будь-який час відкликати свою згоду,</w:t>
      </w:r>
    </w:p>
    <w:p w14:paraId="0BB02302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вимагати надання інформації про те, які персональні дані на підставі згоди обробляються,</w:t>
      </w:r>
    </w:p>
    <w:p w14:paraId="0BB02303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пояснень щодо обробки персональних даних,</w:t>
      </w:r>
    </w:p>
    <w:p w14:paraId="0BB02304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надання доступу до цих даних, здійснення їх оновлення, виправлення або доповнення,</w:t>
      </w:r>
    </w:p>
    <w:p w14:paraId="0BB02305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видалення цих персональних даних,</w:t>
      </w:r>
    </w:p>
    <w:p w14:paraId="0BB02306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обмеження обробки персональних даних,</w:t>
      </w:r>
    </w:p>
    <w:p w14:paraId="0BB02307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 разі сумнівів щодо дотримання обов’язків, пов’язаних з обробкою персональних, звернутися до Адміністратора або зі скаргою у Управління з захисту персональних даних (</w:t>
      </w:r>
      <w:hyperlink r:id="rId10" w:history="1">
        <w:r>
          <w:rPr>
            <w:rStyle w:val="Hypertextovodkaz"/>
            <w:rFonts w:ascii="Times New Roman" w:hAnsi="Times New Roman"/>
            <w:sz w:val="24"/>
            <w:szCs w:val="24"/>
          </w:rPr>
          <w:t>www.uoou.cz</w:t>
        </w:r>
      </w:hyperlink>
      <w:r>
        <w:rPr>
          <w:rFonts w:ascii="Times New Roman" w:hAnsi="Times New Roman"/>
          <w:sz w:val="24"/>
          <w:szCs w:val="24"/>
        </w:rPr>
        <w:t>).</w:t>
      </w:r>
    </w:p>
    <w:p w14:paraId="0BB02308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лі підтверджую, що мене було поінформовано про те, що у разі виявлення або ж існування підозри щодо того, що Адміністратор або обробник здійснює обробку персональних даних способом, який суперечить охороні приватного та особистого життя суб'єкта даних або суперечить законодавству, зокрема якщо дані є неточними з урахуванням мети їх обробки, то я можу звернутися до Адміністратора або обробника з вимогою усунути виниклий стан.</w:t>
      </w:r>
    </w:p>
    <w:p w14:paraId="0BB02309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ідписом я одночасно підтверджую, що інші особи, які мають право здійснювати батьківську відповідальність і права законного представника дитини (наприклад, другий законний представник) були із наданням такої згоди ознайомлені і також з нею погоджуються.</w:t>
      </w:r>
    </w:p>
    <w:p w14:paraId="0BB0230A" w14:textId="435A08B7" w:rsidR="002C6FED" w:rsidRPr="00DF772E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/>
          <w:sz w:val="24"/>
          <w:szCs w:val="24"/>
        </w:rPr>
        <w:t>Більше детальну інформацію про те, як Адміністратор обробляє персональні дані, можна , знайти у документі Декларація про захист персональних даних. Документ доступний в електронній формі на вищезгаданому веб-сайті Адміністратора, або ж у письмовій формі у будові за юридичною адресою Адміністратора, - у офісі секретаріату школи. Функцію уповноваженої особи з питань захисту персональних даних виконує</w:t>
      </w:r>
      <w:r w:rsidR="00DF772E">
        <w:rPr>
          <w:rFonts w:ascii="Times New Roman" w:hAnsi="Times New Roman"/>
          <w:sz w:val="24"/>
          <w:szCs w:val="24"/>
          <w:lang w:val="cs-CZ"/>
        </w:rPr>
        <w:t xml:space="preserve"> Ing. Roman Šmíd, MBA</w:t>
      </w:r>
      <w:r>
        <w:rPr>
          <w:rFonts w:ascii="Times New Roman" w:hAnsi="Times New Roman"/>
          <w:sz w:val="24"/>
          <w:szCs w:val="24"/>
        </w:rPr>
        <w:t xml:space="preserve">, особа,тел: </w:t>
      </w:r>
      <w:r w:rsidR="00DF772E">
        <w:rPr>
          <w:rFonts w:ascii="Times New Roman" w:hAnsi="Times New Roman"/>
          <w:sz w:val="24"/>
          <w:szCs w:val="24"/>
          <w:lang w:val="cs-CZ"/>
        </w:rPr>
        <w:t>+420 227 031 495</w:t>
      </w:r>
      <w:r>
        <w:rPr>
          <w:rFonts w:ascii="Times New Roman" w:hAnsi="Times New Roman"/>
          <w:sz w:val="24"/>
          <w:szCs w:val="24"/>
        </w:rPr>
        <w:t xml:space="preserve">, електронна пошта: </w:t>
      </w:r>
      <w:r w:rsidR="00DF772E">
        <w:rPr>
          <w:rFonts w:ascii="Times New Roman" w:hAnsi="Times New Roman"/>
          <w:sz w:val="24"/>
          <w:szCs w:val="24"/>
          <w:lang w:val="cs-CZ"/>
        </w:rPr>
        <w:t>roman.smid@moore-czech.cz</w:t>
      </w:r>
    </w:p>
    <w:p w14:paraId="0BB0230B" w14:textId="77777777" w:rsid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C" w14:textId="77777777" w:rsidR="00F229D1" w:rsidRPr="002C6FED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D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E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0F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BB02310" w14:textId="77777777" w:rsidR="002C6FED" w:rsidRPr="002C6FED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ім'я та прізвище законного представника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підпис законного представника</w:t>
      </w:r>
    </w:p>
    <w:p w14:paraId="0BB02311" w14:textId="357AA46A" w:rsidR="002C6FED" w:rsidRPr="002C6FED" w:rsidRDefault="002C6FED" w:rsidP="00DB7DCB">
      <w:pPr>
        <w:spacing w:after="8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друкованими літерами)</w:t>
      </w:r>
    </w:p>
    <w:sectPr w:rsidR="002C6FED" w:rsidRPr="002C6FED" w:rsidSect="00DB7DCB">
      <w:footerReference w:type="default" r:id="rId11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02316" w14:textId="77777777" w:rsidR="002C6FED" w:rsidRDefault="002C6FED" w:rsidP="002C6FED">
      <w:pPr>
        <w:spacing w:after="0" w:line="240" w:lineRule="auto"/>
      </w:pPr>
      <w:r>
        <w:separator/>
      </w:r>
    </w:p>
  </w:endnote>
  <w:endnote w:type="continuationSeparator" w:id="0">
    <w:p w14:paraId="0BB02317" w14:textId="77777777" w:rsidR="002C6FED" w:rsidRDefault="002C6FED" w:rsidP="002C6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676533"/>
      <w:docPartObj>
        <w:docPartGallery w:val="Page Numbers (Bottom of Page)"/>
        <w:docPartUnique/>
      </w:docPartObj>
    </w:sdtPr>
    <w:sdtEndPr/>
    <w:sdtContent>
      <w:p w14:paraId="0BB02318" w14:textId="77777777" w:rsidR="002C6FED" w:rsidRDefault="002C6FE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0A6">
          <w:rPr>
            <w:noProof/>
          </w:rPr>
          <w:t>3</w:t>
        </w:r>
        <w:r>
          <w:fldChar w:fldCharType="end"/>
        </w:r>
      </w:p>
    </w:sdtContent>
  </w:sdt>
  <w:p w14:paraId="0BB02319" w14:textId="77777777" w:rsidR="002C6FED" w:rsidRDefault="002C6FE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02314" w14:textId="77777777" w:rsidR="002C6FED" w:rsidRDefault="002C6FED" w:rsidP="002C6FED">
      <w:pPr>
        <w:spacing w:after="0" w:line="240" w:lineRule="auto"/>
      </w:pPr>
      <w:r>
        <w:separator/>
      </w:r>
    </w:p>
  </w:footnote>
  <w:footnote w:type="continuationSeparator" w:id="0">
    <w:p w14:paraId="0BB02315" w14:textId="77777777" w:rsidR="002C6FED" w:rsidRDefault="002C6FED" w:rsidP="002C6F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27BEA"/>
    <w:multiLevelType w:val="hybridMultilevel"/>
    <w:tmpl w:val="2BD85778"/>
    <w:lvl w:ilvl="0" w:tplc="674AF1AE">
      <w:start w:val="1"/>
      <w:numFmt w:val="bullet"/>
      <w:lvlText w:val="›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06CD5"/>
    <w:multiLevelType w:val="hybridMultilevel"/>
    <w:tmpl w:val="D8F023A4"/>
    <w:lvl w:ilvl="0" w:tplc="674AF1AE">
      <w:start w:val="1"/>
      <w:numFmt w:val="bullet"/>
      <w:lvlText w:val="›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60977"/>
    <w:multiLevelType w:val="hybridMultilevel"/>
    <w:tmpl w:val="908249B4"/>
    <w:lvl w:ilvl="0" w:tplc="31F871C8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329922">
    <w:abstractNumId w:val="2"/>
  </w:num>
  <w:num w:numId="2" w16cid:durableId="628628505">
    <w:abstractNumId w:val="0"/>
  </w:num>
  <w:num w:numId="3" w16cid:durableId="269123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M0NrQ0NzYwNzVQ0lEKTi0uzszPAykwrAUANL65qiwAAAA="/>
  </w:docVars>
  <w:rsids>
    <w:rsidRoot w:val="002C6FED"/>
    <w:rsid w:val="002C6FED"/>
    <w:rsid w:val="00583270"/>
    <w:rsid w:val="00594864"/>
    <w:rsid w:val="005B3363"/>
    <w:rsid w:val="008F7734"/>
    <w:rsid w:val="00B858E8"/>
    <w:rsid w:val="00CE40A6"/>
    <w:rsid w:val="00D2482D"/>
    <w:rsid w:val="00DB7DCB"/>
    <w:rsid w:val="00DF772E"/>
    <w:rsid w:val="00F2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022E7"/>
  <w15:docId w15:val="{046195C9-1539-42C6-B172-8864C4865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C6FE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2C6FE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C6FED"/>
    <w:pPr>
      <w:spacing w:after="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C6FED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2C6FED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C6F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C6FED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C6F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C6FED"/>
  </w:style>
  <w:style w:type="paragraph" w:styleId="Zpat">
    <w:name w:val="footer"/>
    <w:basedOn w:val="Normln"/>
    <w:link w:val="ZpatChar"/>
    <w:uiPriority w:val="99"/>
    <w:unhideWhenUsed/>
    <w:rsid w:val="002C6F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C6F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www.uoou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9F76572E19B84899C2CCDF11D857EE" ma:contentTypeVersion="7" ma:contentTypeDescription="Vytvoří nový dokument" ma:contentTypeScope="" ma:versionID="120015adf82b70c63a2d121481cc1e82">
  <xsd:schema xmlns:xsd="http://www.w3.org/2001/XMLSchema" xmlns:xs="http://www.w3.org/2001/XMLSchema" xmlns:p="http://schemas.microsoft.com/office/2006/metadata/properties" xmlns:ns2="8a1c2036-36f5-4773-a353-a11a7cdf52ae" xmlns:ns3="ff86a005-90fc-4239-839d-f3fabb62eb42" targetNamespace="http://schemas.microsoft.com/office/2006/metadata/properties" ma:root="true" ma:fieldsID="443cff66775eb5099b029a9ea61df43e" ns2:_="" ns3:_="">
    <xsd:import namespace="8a1c2036-36f5-4773-a353-a11a7cdf52ae"/>
    <xsd:import namespace="ff86a005-90fc-4239-839d-f3fabb62eb4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c2036-36f5-4773-a353-a11a7cdf52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6a005-90fc-4239-839d-f3fabb62e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4B9B0-E1B0-4FCF-8806-601AD63C80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A4CDA2-9D31-4EB0-95AD-0F6EBAEEE0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4D0F0-1723-4F5E-9CBC-510C9011A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1c2036-36f5-4773-a353-a11a7cdf52ae"/>
    <ds:schemaRef ds:uri="ff86a005-90fc-4239-839d-f3fabb62eb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7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IDV</Company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uščák Frýdová Hana</dc:creator>
  <cp:keywords/>
  <dc:description/>
  <cp:lastModifiedBy>Hana Hušková</cp:lastModifiedBy>
  <cp:revision>3</cp:revision>
  <dcterms:created xsi:type="dcterms:W3CDTF">2022-05-01T17:06:00Z</dcterms:created>
  <dcterms:modified xsi:type="dcterms:W3CDTF">2022-05-0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9F76572E19B84899C2CCDF11D857EE</vt:lpwstr>
  </property>
</Properties>
</file>